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Name]</w:t>
      </w:r>
    </w:p>
    <w:p>
      <w:pPr>
        <w:pStyle w:val="BodyText"/>
      </w:pPr>
      <w:r>
        <w:t xml:space="preserve">[Your Address]</w:t>
      </w:r>
    </w:p>
    <w:p>
      <w:pPr>
        <w:pStyle w:val="BodyText"/>
      </w:pPr>
      <w:r>
        <w:t xml:space="preserve">[City, ZIP Code]</w:t>
      </w:r>
    </w:p>
    <w:p>
      <w:pPr>
        <w:pStyle w:val="BodyText"/>
      </w:pPr>
      <w:r>
        <w:t xml:space="preserve">[Email Address] | [Phone Number] | [LinkedIn/Portfolio Link]</w:t>
      </w:r>
    </w:p>
    <w:p>
      <w:pPr>
        <w:pStyle w:val="BodyText"/>
      </w:pPr>
      <w:r>
        <w:rPr>
          <w:bCs/>
          <w:b/>
        </w:rPr>
        <w:t xml:space="preserve">To:</w:t>
      </w:r>
      <w:r>
        <w:t xml:space="preserve"> </w:t>
      </w:r>
      <w:r>
        <w:t xml:space="preserve">Hiring Manager</w:t>
      </w:r>
    </w:p>
    <w:p>
      <w:pPr>
        <w:pStyle w:val="BodyText"/>
      </w:pPr>
      <w:r>
        <w:rPr>
          <w:bCs/>
          <w:b/>
        </w:rPr>
        <w:t xml:space="preserve">[Company Name]</w:t>
      </w:r>
    </w:p>
    <w:p>
      <w:pPr>
        <w:pStyle w:val="BodyText"/>
      </w:pPr>
      <w:r>
        <w:t xml:space="preserve">[Company Address]</w:t>
      </w:r>
    </w:p>
    <w:p>
      <w:pPr>
        <w:pStyle w:val="BodyText"/>
      </w:pPr>
      <w:r>
        <w:t xml:space="preserve">Kinshasa, DR Congo</w:t>
      </w:r>
    </w:p>
    <w:bookmarkStart w:id="25" w:name="dear-hiring-manager"/>
    <w:p>
      <w:pPr>
        <w:pStyle w:val="Heading2"/>
      </w:pPr>
      <w:r>
        <w:t xml:space="preserve">Dear Hiring Manager,</w:t>
      </w:r>
    </w:p>
    <w:p>
      <w:pPr>
        <w:pStyle w:val="FirstParagraph"/>
      </w:pPr>
      <w:r>
        <w:t xml:space="preserve">As a passionate and results-driven Data Scientist with over [X years] of experience in leveraging data to solve complex challenges, I am excited to apply for the Data Scientist position at your organization in DR Congo Kinshasa. This opportunity aligns perfectly with my commitment to using data-driven insights to empower communities, drive innovation, and address critical issues in regions like the Democratic Republic of the Congo (DRC). With a strong foundation in statistical analysis, machine learning, and data visualization, I am eager to contribute my expertise to support your mission of [insert company mission or relevant goal if known].</w:t>
      </w:r>
    </w:p>
    <w:p>
      <w:pPr>
        <w:pStyle w:val="BodyText"/>
      </w:pPr>
      <w:r>
        <w:t xml:space="preserve">My journey as a Data Scientist has been defined by a desire to bridge the gap between raw data and actionable strategies. Whether working on projects in healthcare, agriculture, or economic development, I have consistently focused on creating solutions that are both technically robust and culturally resonant. In DR Congo Kinshasa, where data infrastructure is still emerging but the need for evidence-based decision-making is urgent, I believe my skills can make a meaningful impact. From optimizing supply chains in a region with complex logistics to analyzing agricultural trends to improve food security, I am confident that my background equips me to contribute effectively to your team.</w:t>
      </w:r>
    </w:p>
    <w:bookmarkStart w:id="20" w:name="why-dr-congo-kinshasa"/>
    <w:p>
      <w:pPr>
        <w:pStyle w:val="Heading3"/>
      </w:pPr>
      <w:r>
        <w:t xml:space="preserve">Why DR Congo Kinshasa?</w:t>
      </w:r>
    </w:p>
    <w:p>
      <w:pPr>
        <w:pStyle w:val="FirstParagraph"/>
      </w:pPr>
      <w:r>
        <w:t xml:space="preserve">DR Congo Kinshasa is a city of immense potential and challenges. As the capital of one of Africa’s largest countries, it is a hub for economic activity, cultural diversity, and innovation. However, like many developing regions, it faces hurdles such as limited access to reliable data, underdeveloped infrastructure, and socioeconomic disparities. These challenges are not barriers but opportunities for Data Scientists to drive transformative change. My work in DR Congo Kinshasa would focus on creating sustainable solutions that address these issues while respecting the local context.</w:t>
      </w:r>
    </w:p>
    <w:p>
      <w:pPr>
        <w:pStyle w:val="BodyText"/>
      </w:pPr>
      <w:r>
        <w:t xml:space="preserve">For instance, I have previously collaborated with NGOs in East Africa to design predictive models for disease outbreaks, which helped allocate resources more efficiently. In DR Congo Kinshasa, I would apply similar methodologies to tackle public health crises or support urban planning initiatives. Additionally, my experience in developing data pipelines for agricultural startups has taught me the importance of tailoring solutions to local needs—whether it’s using satellite imagery to monitor crop health or creating mobile-friendly dashboards for rural communities with limited internet access.</w:t>
      </w:r>
    </w:p>
    <w:bookmarkEnd w:id="20"/>
    <w:bookmarkStart w:id="21" w:name="my-expertise-as-a-data-scientist"/>
    <w:p>
      <w:pPr>
        <w:pStyle w:val="Heading3"/>
      </w:pPr>
      <w:r>
        <w:t xml:space="preserve">My Expertise as a Data Scientist</w:t>
      </w:r>
    </w:p>
    <w:p>
      <w:pPr>
        <w:pStyle w:val="FirstParagraph"/>
      </w:pPr>
      <w:r>
        <w:t xml:space="preserve">As a Data Scientist, I specialize in [mention specific tools/skills, e.g., Python, R, SQL, machine learning frameworks]. My technical proficiency is complemented by a deep understanding of data ethics and the importance of transparency in AI systems. In DR Congo Kinshasa, where trust in technology is still evolving, I prioritize building solutions that are not only accurate but also explainable and inclusive.</w:t>
      </w:r>
    </w:p>
    <w:p>
      <w:pPr>
        <w:pStyle w:val="BodyText"/>
      </w:pPr>
      <w:r>
        <w:t xml:space="preserve">One of my key strengths is my ability to translate complex data insights into strategies that stakeholders can act upon. For example, during a project with a renewable energy company in Kenya, I developed a machine learning model to predict energy demand patterns, which reduced operational costs by 18%. I believe this skillset would be invaluable in DR Congo Kinshasa, where data-driven decisions can significantly impact industries ranging from mining to education.</w:t>
      </w:r>
    </w:p>
    <w:bookmarkEnd w:id="21"/>
    <w:bookmarkStart w:id="22" w:name="cultural-competence-and-adaptability"/>
    <w:p>
      <w:pPr>
        <w:pStyle w:val="Heading3"/>
      </w:pPr>
      <w:r>
        <w:t xml:space="preserve">Cultural Competence and Adaptability</w:t>
      </w:r>
    </w:p>
    <w:p>
      <w:pPr>
        <w:pStyle w:val="FirstParagraph"/>
      </w:pPr>
      <w:r>
        <w:t xml:space="preserve">Working in DR Congo Kinshasa requires more than technical skills—it demands cultural competence and adaptability. I have spent [X years] collaborating with teams across Africa, including in the DRC, where I gained firsthand experience navigating the nuances of local markets and community dynamics. This experience has taught me to approach problems with empathy and humility, ensuring that data solutions are not only effective but also respectful of cultural contexts.</w:t>
      </w:r>
    </w:p>
    <w:p>
      <w:pPr>
        <w:pStyle w:val="BodyText"/>
      </w:pPr>
      <w:r>
        <w:t xml:space="preserve">I am particularly drawn to the vibrant energy of Kinshasa, where entrepreneurs and innovators are building a future that balances tradition with modernity. I am eager to contribute my expertise while learning from the resilience and creativity of the local population. Whether it’s partnering with universities to train the next generation of data professionals or working alongside government agencies to improve public services, I am committed to fostering collaboration that benefits all stakeholders.</w:t>
      </w:r>
    </w:p>
    <w:bookmarkEnd w:id="22"/>
    <w:bookmarkStart w:id="23" w:name="why-your-organization"/>
    <w:p>
      <w:pPr>
        <w:pStyle w:val="Heading3"/>
      </w:pPr>
      <w:r>
        <w:t xml:space="preserve">Why Your Organization?</w:t>
      </w:r>
    </w:p>
    <w:p>
      <w:pPr>
        <w:pStyle w:val="FirstParagraph"/>
      </w:pPr>
      <w:r>
        <w:t xml:space="preserve">Your organization’s focus on [insert specific area, e.g., sustainable development, technological innovation] resonates deeply with my values. I am particularly inspired by [mention a specific project, initiative, or value of the company if known]. In DR Congo Kinshasa, where the need for innovation is urgent, I believe your team is uniquely positioned to lead impactful change. My goal as a Data Scientist is to support such efforts by providing insights that drive measurable outcomes and inspire confidence in data-driven approaches.</w:t>
      </w:r>
    </w:p>
    <w:p>
      <w:pPr>
        <w:pStyle w:val="BodyText"/>
      </w:pPr>
      <w:r>
        <w:t xml:space="preserve">Moreover, I am excited about the prospect of working in an environment where my skills can directly contribute to the region’s growth. Whether it’s developing tools to monitor environmental sustainability, analyzing economic trends to inform policy decisions, or creating platforms that connect local businesses with global markets, I am ready to take on challenges that require both technical rigor and creative thinking.</w:t>
      </w:r>
    </w:p>
    <w:bookmarkEnd w:id="23"/>
    <w:bookmarkStart w:id="24" w:name="conclusion"/>
    <w:p>
      <w:pPr>
        <w:pStyle w:val="Heading3"/>
      </w:pPr>
      <w:r>
        <w:t xml:space="preserve">Conclusion</w:t>
      </w:r>
    </w:p>
    <w:p>
      <w:pPr>
        <w:pStyle w:val="FirstParagraph"/>
      </w:pPr>
      <w:r>
        <w:t xml:space="preserve">In conclusion, I would be honored to bring my expertise as a Data Scientist to your organization in DR Congo Kinshasa. My combination of technical skills, cultural awareness, and passion for impactful work makes me an ideal candidate for this role. I am confident that my contributions will not only support your objectives but also help advance the broader mission of leveraging data for the betterment of communities in Kinshasa and beyond.</w:t>
      </w:r>
    </w:p>
    <w:p>
      <w:pPr>
        <w:pStyle w:val="BodyText"/>
      </w:pPr>
      <w:r>
        <w:t xml:space="preserve">Thank you for considering my application. I would welcome the opportunity to discuss how my background and vision align with your needs. Please feel free to contact me at [phone number] or [email address] at your earliest convenience. I look forward to the possibility of contributing to your team and making a difference in DR Congo Kinshasa.</w:t>
      </w:r>
    </w:p>
    <w:p>
      <w:pPr>
        <w:pStyle w:val="BodyText"/>
      </w:pPr>
      <w:r>
        <w:t xml:space="preserve">Sincerely,</w:t>
      </w:r>
      <w:r>
        <w:br/>
      </w:r>
      <w:r>
        <w:rPr>
          <w:bCs/>
          <w:b/>
        </w:rP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3:25:12Z</dcterms:created>
  <dcterms:modified xsi:type="dcterms:W3CDTF">2026-07-18T23:25:12Z</dcterms:modified>
</cp:coreProperties>
</file>

<file path=docProps/custom.xml><?xml version="1.0" encoding="utf-8"?>
<Properties xmlns="http://schemas.openxmlformats.org/officeDocument/2006/custom-properties" xmlns:vt="http://schemas.openxmlformats.org/officeDocument/2006/docPropsVTypes"/>
</file>